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1734F" w14:textId="3ED77D15" w:rsidR="005A688D" w:rsidRPr="005A688D" w:rsidRDefault="005A688D" w:rsidP="005A688D">
      <w:pPr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bookmarkStart w:id="0" w:name="_Hlk120839360"/>
      <w:bookmarkStart w:id="1" w:name="_Hlk121257069"/>
      <w:r w:rsidRPr="005A688D">
        <w:rPr>
          <w:rFonts w:asciiTheme="majorBidi" w:hAnsiTheme="majorBidi" w:cstheme="majorBidi"/>
          <w:b/>
          <w:bCs/>
          <w:sz w:val="24"/>
          <w:szCs w:val="24"/>
          <w:u w:val="single"/>
        </w:rPr>
        <w:t>CLEANING PROPOSAL</w:t>
      </w:r>
    </w:p>
    <w:p w14:paraId="3F937328" w14:textId="0845369F" w:rsidR="005A688D" w:rsidRPr="005A688D" w:rsidRDefault="005A688D" w:rsidP="005A688D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5A688D">
        <w:rPr>
          <w:rFonts w:asciiTheme="majorBidi" w:hAnsiTheme="majorBidi" w:cstheme="majorBidi"/>
          <w:b/>
          <w:bCs/>
          <w:sz w:val="24"/>
          <w:szCs w:val="24"/>
          <w:u w:val="single"/>
        </w:rPr>
        <w:t>PREPARED BY</w:t>
      </w:r>
    </w:p>
    <w:p w14:paraId="70BD4AB4" w14:textId="0DA55B00" w:rsidR="005A688D" w:rsidRPr="005A688D" w:rsidRDefault="005A688D" w:rsidP="005A688D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5A688D">
        <w:rPr>
          <w:rFonts w:asciiTheme="majorBidi" w:hAnsiTheme="majorBidi" w:cstheme="majorBid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5CE17D9" w14:textId="4733147A" w:rsidR="005A688D" w:rsidRPr="005A688D" w:rsidRDefault="005A688D" w:rsidP="005A688D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5A688D">
        <w:rPr>
          <w:rFonts w:asciiTheme="majorBidi" w:hAnsiTheme="majorBidi" w:cstheme="majorBidi"/>
          <w:b/>
          <w:bCs/>
          <w:sz w:val="24"/>
          <w:szCs w:val="24"/>
          <w:u w:val="single"/>
        </w:rPr>
        <w:t>PREPARED FOR</w:t>
      </w:r>
    </w:p>
    <w:p w14:paraId="7A2F15CD" w14:textId="7FB9665A" w:rsidR="005A688D" w:rsidRDefault="005A688D" w:rsidP="005A688D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5A688D">
        <w:rPr>
          <w:rFonts w:asciiTheme="majorBidi" w:hAnsiTheme="majorBidi" w:cstheme="majorBid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6989431" w14:textId="77777777" w:rsidR="005A688D" w:rsidRPr="005A688D" w:rsidRDefault="005A688D" w:rsidP="005A688D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46101605" w14:textId="7EF2864D" w:rsidR="005A688D" w:rsidRPr="005A688D" w:rsidRDefault="005A688D" w:rsidP="005A688D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Date_____________________</w:t>
      </w:r>
      <w:r w:rsidRPr="005A688D">
        <w:rPr>
          <w:rFonts w:asciiTheme="majorBidi" w:hAnsiTheme="majorBidi" w:cstheme="majorBidi"/>
          <w:sz w:val="24"/>
          <w:szCs w:val="24"/>
        </w:rPr>
        <w:br/>
      </w:r>
      <w:r w:rsidRPr="005A688D">
        <w:rPr>
          <w:rFonts w:asciiTheme="majorBidi" w:hAnsiTheme="majorBidi" w:cstheme="majorBidi"/>
          <w:sz w:val="24"/>
          <w:szCs w:val="24"/>
        </w:rPr>
        <w:br/>
        <w:t>Address_____________________</w:t>
      </w:r>
    </w:p>
    <w:p w14:paraId="68CEFEC5" w14:textId="77777777" w:rsidR="005A688D" w:rsidRPr="005A688D" w:rsidRDefault="005A688D" w:rsidP="005A688D">
      <w:pPr>
        <w:rPr>
          <w:rFonts w:asciiTheme="majorBidi" w:hAnsiTheme="majorBidi" w:cstheme="majorBidi"/>
          <w:sz w:val="24"/>
          <w:szCs w:val="24"/>
        </w:rPr>
      </w:pPr>
    </w:p>
    <w:p w14:paraId="6810BA88" w14:textId="2F64866A" w:rsidR="005A688D" w:rsidRPr="005A688D" w:rsidRDefault="005A688D" w:rsidP="005A688D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Dear_____________________</w:t>
      </w:r>
      <w:r>
        <w:rPr>
          <w:rFonts w:asciiTheme="majorBidi" w:hAnsiTheme="majorBidi" w:cstheme="majorBidi"/>
          <w:sz w:val="24"/>
          <w:szCs w:val="24"/>
        </w:rPr>
        <w:t>,</w:t>
      </w:r>
    </w:p>
    <w:p w14:paraId="64D0F3FB" w14:textId="3D2F5AA3" w:rsidR="005A688D" w:rsidRPr="005A688D" w:rsidRDefault="005A688D" w:rsidP="005A688D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My name is _____________________and I am delighted to submit our </w:t>
      </w:r>
      <w:r>
        <w:rPr>
          <w:rFonts w:asciiTheme="majorBidi" w:hAnsiTheme="majorBidi" w:cstheme="majorBidi"/>
          <w:sz w:val="24"/>
          <w:szCs w:val="24"/>
        </w:rPr>
        <w:t>cleaning</w:t>
      </w:r>
      <w:r w:rsidRPr="005A688D">
        <w:rPr>
          <w:rFonts w:asciiTheme="majorBidi" w:hAnsiTheme="majorBidi" w:cstheme="majorBidi"/>
          <w:sz w:val="24"/>
          <w:szCs w:val="24"/>
        </w:rPr>
        <w:t xml:space="preserve"> services proposal for you.</w:t>
      </w:r>
    </w:p>
    <w:p w14:paraId="3F2CD8B3" w14:textId="4AC40236" w:rsidR="005A688D" w:rsidRPr="005A688D" w:rsidRDefault="005A688D" w:rsidP="005A688D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Our mission is to ensure your highest possible satisfaction for when it comes to </w:t>
      </w:r>
      <w:r>
        <w:rPr>
          <w:rFonts w:asciiTheme="majorBidi" w:hAnsiTheme="majorBidi" w:cstheme="majorBidi"/>
          <w:sz w:val="24"/>
          <w:szCs w:val="24"/>
        </w:rPr>
        <w:t>cleaning!</w:t>
      </w:r>
    </w:p>
    <w:p w14:paraId="36820FD0" w14:textId="28500AB1" w:rsidR="005A688D" w:rsidRPr="005A688D" w:rsidRDefault="005A688D" w:rsidP="005A688D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Our Company has _____________________years history of providing </w:t>
      </w:r>
      <w:r>
        <w:rPr>
          <w:rFonts w:asciiTheme="majorBidi" w:hAnsiTheme="majorBidi" w:cstheme="majorBidi"/>
          <w:sz w:val="24"/>
          <w:szCs w:val="24"/>
        </w:rPr>
        <w:t>cleaning</w:t>
      </w:r>
      <w:r w:rsidRPr="005A688D">
        <w:rPr>
          <w:rFonts w:asciiTheme="majorBidi" w:hAnsiTheme="majorBidi" w:cstheme="majorBidi"/>
          <w:sz w:val="24"/>
          <w:szCs w:val="24"/>
        </w:rPr>
        <w:t xml:space="preserve"> services where we have established not only a brand name but a reputation in the market. We have been providing finest </w:t>
      </w:r>
      <w:r>
        <w:rPr>
          <w:rFonts w:asciiTheme="majorBidi" w:hAnsiTheme="majorBidi" w:cstheme="majorBidi"/>
          <w:sz w:val="24"/>
          <w:szCs w:val="24"/>
        </w:rPr>
        <w:t>cleaning</w:t>
      </w:r>
      <w:r w:rsidRPr="005A688D">
        <w:rPr>
          <w:rFonts w:asciiTheme="majorBidi" w:hAnsiTheme="majorBidi" w:cstheme="majorBidi"/>
          <w:sz w:val="24"/>
          <w:szCs w:val="24"/>
        </w:rPr>
        <w:t xml:space="preserve"> services since _____________________with a vast range and variety of </w:t>
      </w:r>
      <w:r>
        <w:rPr>
          <w:rFonts w:asciiTheme="majorBidi" w:hAnsiTheme="majorBidi" w:cstheme="majorBidi"/>
          <w:sz w:val="24"/>
          <w:szCs w:val="24"/>
        </w:rPr>
        <w:t>cleaning techniques</w:t>
      </w:r>
      <w:r w:rsidRPr="005A688D">
        <w:rPr>
          <w:rFonts w:asciiTheme="majorBidi" w:hAnsiTheme="majorBidi" w:cstheme="majorBidi"/>
          <w:sz w:val="24"/>
          <w:szCs w:val="24"/>
        </w:rPr>
        <w:t xml:space="preserve">. With us, you ensure a confident service and an everlasting </w:t>
      </w:r>
      <w:r w:rsidRPr="005A688D">
        <w:rPr>
          <w:rFonts w:asciiTheme="majorBidi" w:hAnsiTheme="majorBidi" w:cstheme="majorBidi"/>
          <w:sz w:val="24"/>
          <w:szCs w:val="24"/>
        </w:rPr>
        <w:t>high-quality</w:t>
      </w:r>
      <w:r w:rsidRPr="005A688D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cleaning</w:t>
      </w:r>
      <w:r w:rsidRPr="005A688D">
        <w:rPr>
          <w:rFonts w:asciiTheme="majorBidi" w:hAnsiTheme="majorBidi" w:cstheme="majorBidi"/>
          <w:sz w:val="24"/>
          <w:szCs w:val="24"/>
        </w:rPr>
        <w:t xml:space="preserve">. </w:t>
      </w:r>
    </w:p>
    <w:p w14:paraId="36A56EA9" w14:textId="77777777" w:rsidR="005A688D" w:rsidRPr="005A688D" w:rsidRDefault="005A688D" w:rsidP="005A688D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Please do not hesitate to contact us should you have any inquiries on about services or the quote and terms of payment. </w:t>
      </w:r>
    </w:p>
    <w:p w14:paraId="039329E8" w14:textId="77777777" w:rsidR="005A688D" w:rsidRPr="005A688D" w:rsidRDefault="005A688D" w:rsidP="005A688D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Contacts us on </w:t>
      </w:r>
    </w:p>
    <w:p w14:paraId="3FBB5AF6" w14:textId="77777777" w:rsidR="005A688D" w:rsidRPr="005A688D" w:rsidRDefault="005A688D" w:rsidP="005A688D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_____________________</w:t>
      </w:r>
      <w:r w:rsidRPr="005A688D">
        <w:rPr>
          <w:rFonts w:asciiTheme="majorBidi" w:hAnsiTheme="majorBidi" w:cstheme="majorBidi"/>
          <w:sz w:val="24"/>
          <w:szCs w:val="24"/>
        </w:rPr>
        <w:br/>
        <w:t>_____________________</w:t>
      </w:r>
      <w:r w:rsidRPr="005A688D">
        <w:rPr>
          <w:rFonts w:asciiTheme="majorBidi" w:hAnsiTheme="majorBidi" w:cstheme="majorBidi"/>
          <w:sz w:val="24"/>
          <w:szCs w:val="24"/>
        </w:rPr>
        <w:br/>
        <w:t>_____________________</w:t>
      </w:r>
    </w:p>
    <w:p w14:paraId="119D5341" w14:textId="77777777" w:rsidR="005A688D" w:rsidRPr="005A688D" w:rsidRDefault="005A688D" w:rsidP="005A688D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We look forward in serving you! </w:t>
      </w:r>
    </w:p>
    <w:p w14:paraId="5B8FADD1" w14:textId="77777777" w:rsidR="005A688D" w:rsidRPr="005A688D" w:rsidRDefault="005A688D" w:rsidP="005A688D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Sincerely yours,</w:t>
      </w:r>
    </w:p>
    <w:p w14:paraId="0DE31F29" w14:textId="21B6F58E" w:rsidR="005A688D" w:rsidRPr="005A688D" w:rsidRDefault="005A688D" w:rsidP="005A688D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Team</w:t>
      </w:r>
    </w:p>
    <w:p w14:paraId="5D2F0DE2" w14:textId="149B4D74" w:rsidR="005A688D" w:rsidRPr="005A688D" w:rsidRDefault="005A688D" w:rsidP="005A688D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Cleaning</w:t>
      </w:r>
      <w:r w:rsidRPr="005A688D">
        <w:rPr>
          <w:rFonts w:asciiTheme="majorBidi" w:hAnsiTheme="majorBidi" w:cstheme="majorBidi"/>
          <w:b/>
          <w:bCs/>
          <w:sz w:val="24"/>
          <w:szCs w:val="24"/>
        </w:rPr>
        <w:t xml:space="preserve"> Servi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8"/>
        <w:gridCol w:w="7020"/>
      </w:tblGrid>
      <w:tr w:rsidR="005A688D" w:rsidRPr="005A688D" w14:paraId="021851B6" w14:textId="77777777" w:rsidTr="005A688D">
        <w:tc>
          <w:tcPr>
            <w:tcW w:w="2538" w:type="dxa"/>
            <w:vAlign w:val="center"/>
          </w:tcPr>
          <w:p w14:paraId="71347476" w14:textId="2B4EA4F0" w:rsidR="005A688D" w:rsidRPr="005A688D" w:rsidRDefault="005A688D" w:rsidP="005A688D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leaning</w:t>
            </w:r>
            <w:r w:rsidRPr="005A688D">
              <w:rPr>
                <w:rFonts w:asciiTheme="majorBidi" w:hAnsiTheme="majorBidi" w:cstheme="majorBidi"/>
                <w:sz w:val="24"/>
                <w:szCs w:val="24"/>
              </w:rPr>
              <w:t xml:space="preserve"> Servic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7020" w:type="dxa"/>
            <w:vAlign w:val="center"/>
          </w:tcPr>
          <w:p w14:paraId="0464B926" w14:textId="26FE8B14" w:rsidR="005A688D" w:rsidRPr="005A688D" w:rsidRDefault="005A688D" w:rsidP="005A688D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escription</w:t>
            </w:r>
          </w:p>
        </w:tc>
      </w:tr>
      <w:tr w:rsidR="005A688D" w:rsidRPr="005A688D" w14:paraId="77542AB5" w14:textId="77777777" w:rsidTr="005A688D">
        <w:tc>
          <w:tcPr>
            <w:tcW w:w="2538" w:type="dxa"/>
            <w:vAlign w:val="center"/>
          </w:tcPr>
          <w:p w14:paraId="5623900B" w14:textId="77777777" w:rsidR="005A688D" w:rsidRDefault="005A688D" w:rsidP="005A688D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A036EAF" w14:textId="24907D4C" w:rsidR="005A688D" w:rsidRPr="005A688D" w:rsidRDefault="005A688D" w:rsidP="005A688D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70BA18EC" w14:textId="77777777" w:rsidR="005A688D" w:rsidRPr="005A688D" w:rsidRDefault="005A688D" w:rsidP="005A688D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A688D" w:rsidRPr="005A688D" w14:paraId="5929A9FE" w14:textId="77777777" w:rsidTr="005A688D">
        <w:tc>
          <w:tcPr>
            <w:tcW w:w="2538" w:type="dxa"/>
            <w:vAlign w:val="center"/>
          </w:tcPr>
          <w:p w14:paraId="6C4476DB" w14:textId="77777777" w:rsidR="005A688D" w:rsidRDefault="005A688D" w:rsidP="005A688D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2F75AD6" w14:textId="2D59E21E" w:rsidR="005A688D" w:rsidRPr="005A688D" w:rsidRDefault="005A688D" w:rsidP="005A688D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1664B1F7" w14:textId="77777777" w:rsidR="005A688D" w:rsidRPr="005A688D" w:rsidRDefault="005A688D" w:rsidP="005A688D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A688D" w:rsidRPr="005A688D" w14:paraId="448AE8B7" w14:textId="77777777" w:rsidTr="005A688D">
        <w:tc>
          <w:tcPr>
            <w:tcW w:w="2538" w:type="dxa"/>
            <w:vAlign w:val="center"/>
          </w:tcPr>
          <w:p w14:paraId="5D6BEC54" w14:textId="77777777" w:rsidR="005A688D" w:rsidRDefault="005A688D" w:rsidP="005A688D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E6B588E" w14:textId="1990A739" w:rsidR="005A688D" w:rsidRPr="005A688D" w:rsidRDefault="005A688D" w:rsidP="005A688D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67310CE9" w14:textId="77777777" w:rsidR="005A688D" w:rsidRPr="005A688D" w:rsidRDefault="005A688D" w:rsidP="005A688D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A688D" w:rsidRPr="005A688D" w14:paraId="6B5EBA18" w14:textId="77777777" w:rsidTr="005A688D">
        <w:tc>
          <w:tcPr>
            <w:tcW w:w="2538" w:type="dxa"/>
            <w:vAlign w:val="center"/>
          </w:tcPr>
          <w:p w14:paraId="5754B52F" w14:textId="77777777" w:rsidR="005A688D" w:rsidRDefault="005A688D" w:rsidP="005A688D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00E90DF" w14:textId="10563C51" w:rsidR="005A688D" w:rsidRPr="005A688D" w:rsidRDefault="005A688D" w:rsidP="005A688D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69D86D10" w14:textId="77777777" w:rsidR="005A688D" w:rsidRPr="005A688D" w:rsidRDefault="005A688D" w:rsidP="005A688D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A688D" w:rsidRPr="005A688D" w14:paraId="2A688969" w14:textId="77777777" w:rsidTr="005A688D">
        <w:tc>
          <w:tcPr>
            <w:tcW w:w="2538" w:type="dxa"/>
            <w:vAlign w:val="center"/>
          </w:tcPr>
          <w:p w14:paraId="0C02EC92" w14:textId="77777777" w:rsidR="005A688D" w:rsidRDefault="005A688D" w:rsidP="005A688D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C161831" w14:textId="67B7AA08" w:rsidR="005A688D" w:rsidRPr="005A688D" w:rsidRDefault="005A688D" w:rsidP="005A688D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66AAD1D0" w14:textId="77777777" w:rsidR="005A688D" w:rsidRPr="005A688D" w:rsidRDefault="005A688D" w:rsidP="005A688D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A688D" w:rsidRPr="005A688D" w14:paraId="3EC66825" w14:textId="77777777" w:rsidTr="005A688D">
        <w:tc>
          <w:tcPr>
            <w:tcW w:w="2538" w:type="dxa"/>
            <w:vAlign w:val="center"/>
          </w:tcPr>
          <w:p w14:paraId="43A58453" w14:textId="77777777" w:rsidR="005A688D" w:rsidRDefault="005A688D" w:rsidP="005A688D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76C4B54" w14:textId="3FD22E08" w:rsidR="005A688D" w:rsidRPr="005A688D" w:rsidRDefault="005A688D" w:rsidP="005A688D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6092823F" w14:textId="77777777" w:rsidR="005A688D" w:rsidRPr="005A688D" w:rsidRDefault="005A688D" w:rsidP="005A688D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A688D" w:rsidRPr="005A688D" w14:paraId="7B678B59" w14:textId="77777777" w:rsidTr="005A688D">
        <w:tc>
          <w:tcPr>
            <w:tcW w:w="2538" w:type="dxa"/>
            <w:vAlign w:val="center"/>
          </w:tcPr>
          <w:p w14:paraId="17922660" w14:textId="77777777" w:rsidR="005A688D" w:rsidRDefault="005A688D" w:rsidP="005A688D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C962663" w14:textId="1F97A498" w:rsidR="005A688D" w:rsidRPr="005A688D" w:rsidRDefault="005A688D" w:rsidP="005A688D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074B80BB" w14:textId="77777777" w:rsidR="005A688D" w:rsidRPr="005A688D" w:rsidRDefault="005A688D" w:rsidP="005A688D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1349DF4A" w14:textId="77777777" w:rsidR="005A688D" w:rsidRDefault="005A688D" w:rsidP="005A688D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6512B3B3" w14:textId="1407D8AD" w:rsidR="005A688D" w:rsidRDefault="005A688D" w:rsidP="005A688D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A688D">
        <w:rPr>
          <w:rFonts w:asciiTheme="majorBidi" w:hAnsiTheme="majorBidi" w:cstheme="majorBidi"/>
          <w:b/>
          <w:bCs/>
          <w:sz w:val="24"/>
          <w:szCs w:val="24"/>
        </w:rPr>
        <w:t>Supply List</w:t>
      </w:r>
    </w:p>
    <w:p w14:paraId="63A72566" w14:textId="613CE725" w:rsidR="005A688D" w:rsidRDefault="005A688D" w:rsidP="005A688D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We gladly inform you that the following list of products/equipment will be used in the process of cleaning your premises. </w:t>
      </w:r>
    </w:p>
    <w:p w14:paraId="787C6C60" w14:textId="77777777" w:rsidR="005A688D" w:rsidRPr="005A688D" w:rsidRDefault="005A688D" w:rsidP="005A688D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8"/>
        <w:gridCol w:w="7020"/>
      </w:tblGrid>
      <w:tr w:rsidR="005A688D" w:rsidRPr="005A688D" w14:paraId="2C21AA26" w14:textId="77777777" w:rsidTr="00E45CD0">
        <w:tc>
          <w:tcPr>
            <w:tcW w:w="2538" w:type="dxa"/>
            <w:vAlign w:val="center"/>
          </w:tcPr>
          <w:p w14:paraId="5AC51075" w14:textId="0AFACB52" w:rsidR="005A688D" w:rsidRPr="005A688D" w:rsidRDefault="005A688D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oduct/Equipment</w:t>
            </w:r>
          </w:p>
        </w:tc>
        <w:tc>
          <w:tcPr>
            <w:tcW w:w="7020" w:type="dxa"/>
            <w:vAlign w:val="center"/>
          </w:tcPr>
          <w:p w14:paraId="551545C0" w14:textId="642C4FFD" w:rsidR="005A688D" w:rsidRPr="005A688D" w:rsidRDefault="005A688D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urpose</w:t>
            </w:r>
          </w:p>
        </w:tc>
      </w:tr>
      <w:tr w:rsidR="005A688D" w:rsidRPr="005A688D" w14:paraId="0239E13F" w14:textId="77777777" w:rsidTr="00E45CD0">
        <w:tc>
          <w:tcPr>
            <w:tcW w:w="2538" w:type="dxa"/>
            <w:vAlign w:val="center"/>
          </w:tcPr>
          <w:p w14:paraId="22892DA7" w14:textId="77777777" w:rsidR="005A688D" w:rsidRDefault="005A688D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3A91BD7" w14:textId="77777777" w:rsidR="005A688D" w:rsidRPr="005A688D" w:rsidRDefault="005A688D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099DB51D" w14:textId="77777777" w:rsidR="005A688D" w:rsidRPr="005A688D" w:rsidRDefault="005A688D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A688D" w:rsidRPr="005A688D" w14:paraId="1DF64796" w14:textId="77777777" w:rsidTr="00E45CD0">
        <w:tc>
          <w:tcPr>
            <w:tcW w:w="2538" w:type="dxa"/>
            <w:vAlign w:val="center"/>
          </w:tcPr>
          <w:p w14:paraId="0182DAD9" w14:textId="77777777" w:rsidR="005A688D" w:rsidRDefault="005A688D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41269B7" w14:textId="77777777" w:rsidR="005A688D" w:rsidRPr="005A688D" w:rsidRDefault="005A688D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216E4268" w14:textId="77777777" w:rsidR="005A688D" w:rsidRPr="005A688D" w:rsidRDefault="005A688D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A688D" w:rsidRPr="005A688D" w14:paraId="444C6F31" w14:textId="77777777" w:rsidTr="00E45CD0">
        <w:tc>
          <w:tcPr>
            <w:tcW w:w="2538" w:type="dxa"/>
            <w:vAlign w:val="center"/>
          </w:tcPr>
          <w:p w14:paraId="0C250D34" w14:textId="77777777" w:rsidR="005A688D" w:rsidRDefault="005A688D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47830DA" w14:textId="77777777" w:rsidR="005A688D" w:rsidRPr="005A688D" w:rsidRDefault="005A688D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11F6CE13" w14:textId="77777777" w:rsidR="005A688D" w:rsidRPr="005A688D" w:rsidRDefault="005A688D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A688D" w:rsidRPr="005A688D" w14:paraId="205582FD" w14:textId="77777777" w:rsidTr="00E45CD0">
        <w:tc>
          <w:tcPr>
            <w:tcW w:w="2538" w:type="dxa"/>
            <w:vAlign w:val="center"/>
          </w:tcPr>
          <w:p w14:paraId="43527ECC" w14:textId="77777777" w:rsidR="005A688D" w:rsidRDefault="005A688D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ED72356" w14:textId="77777777" w:rsidR="005A688D" w:rsidRPr="005A688D" w:rsidRDefault="005A688D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2E73822B" w14:textId="77777777" w:rsidR="005A688D" w:rsidRPr="005A688D" w:rsidRDefault="005A688D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A688D" w:rsidRPr="005A688D" w14:paraId="0DDCFADC" w14:textId="77777777" w:rsidTr="00E45CD0">
        <w:tc>
          <w:tcPr>
            <w:tcW w:w="2538" w:type="dxa"/>
            <w:vAlign w:val="center"/>
          </w:tcPr>
          <w:p w14:paraId="0B8EF5CF" w14:textId="77777777" w:rsidR="005A688D" w:rsidRDefault="005A688D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678CE22" w14:textId="77777777" w:rsidR="005A688D" w:rsidRPr="005A688D" w:rsidRDefault="005A688D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6388B036" w14:textId="77777777" w:rsidR="005A688D" w:rsidRPr="005A688D" w:rsidRDefault="005A688D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A688D" w:rsidRPr="005A688D" w14:paraId="787BA44E" w14:textId="77777777" w:rsidTr="00E45CD0">
        <w:tc>
          <w:tcPr>
            <w:tcW w:w="2538" w:type="dxa"/>
            <w:vAlign w:val="center"/>
          </w:tcPr>
          <w:p w14:paraId="71908B55" w14:textId="77777777" w:rsidR="005A688D" w:rsidRDefault="005A688D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13E2BAC" w14:textId="77777777" w:rsidR="005A688D" w:rsidRPr="005A688D" w:rsidRDefault="005A688D" w:rsidP="00E45CD0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591E3F9F" w14:textId="77777777" w:rsidR="005A688D" w:rsidRPr="005A688D" w:rsidRDefault="005A688D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A688D" w:rsidRPr="005A688D" w14:paraId="4226FE5C" w14:textId="77777777" w:rsidTr="00E45CD0">
        <w:tc>
          <w:tcPr>
            <w:tcW w:w="2538" w:type="dxa"/>
            <w:vAlign w:val="center"/>
          </w:tcPr>
          <w:p w14:paraId="3A5B339B" w14:textId="77777777" w:rsidR="005A688D" w:rsidRDefault="005A688D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7D7911B" w14:textId="77777777" w:rsidR="005A688D" w:rsidRPr="005A688D" w:rsidRDefault="005A688D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03E6A3CF" w14:textId="77777777" w:rsidR="005A688D" w:rsidRPr="005A688D" w:rsidRDefault="005A688D" w:rsidP="00E45CD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7A1BBBC0" w14:textId="77777777" w:rsidR="005A688D" w:rsidRPr="005A688D" w:rsidRDefault="005A688D" w:rsidP="005A688D">
      <w:pPr>
        <w:rPr>
          <w:rFonts w:asciiTheme="majorBidi" w:hAnsiTheme="majorBidi" w:cstheme="majorBidi"/>
          <w:sz w:val="24"/>
          <w:szCs w:val="24"/>
        </w:rPr>
      </w:pPr>
    </w:p>
    <w:p w14:paraId="6ADF6146" w14:textId="77777777" w:rsidR="005A688D" w:rsidRPr="005A688D" w:rsidRDefault="005A688D" w:rsidP="005A688D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16A3B983" w14:textId="77777777" w:rsidR="005A688D" w:rsidRPr="005A688D" w:rsidRDefault="005A688D" w:rsidP="005A688D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A688D">
        <w:rPr>
          <w:rFonts w:asciiTheme="majorBidi" w:hAnsiTheme="majorBidi" w:cstheme="majorBidi"/>
          <w:b/>
          <w:bCs/>
          <w:sz w:val="24"/>
          <w:szCs w:val="24"/>
        </w:rPr>
        <w:t>Payment Ter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5A688D" w:rsidRPr="005A688D" w14:paraId="6B3BBDB8" w14:textId="77777777" w:rsidTr="005A688D">
        <w:tc>
          <w:tcPr>
            <w:tcW w:w="4788" w:type="dxa"/>
            <w:vAlign w:val="center"/>
          </w:tcPr>
          <w:p w14:paraId="60F5690D" w14:textId="77777777" w:rsidR="005A688D" w:rsidRDefault="005A688D" w:rsidP="005A688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F19C2F2" w14:textId="41CBFCBA" w:rsidR="005A688D" w:rsidRDefault="005A688D" w:rsidP="005A688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688D">
              <w:rPr>
                <w:rFonts w:asciiTheme="majorBidi" w:hAnsiTheme="majorBidi" w:cstheme="majorBidi"/>
                <w:sz w:val="24"/>
                <w:szCs w:val="24"/>
              </w:rPr>
              <w:t>Amount in Percent</w:t>
            </w:r>
          </w:p>
          <w:p w14:paraId="22108C77" w14:textId="0ACDAAAF" w:rsidR="005A688D" w:rsidRPr="005A688D" w:rsidRDefault="005A688D" w:rsidP="005A688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  <w:vAlign w:val="center"/>
          </w:tcPr>
          <w:p w14:paraId="6FE97BB5" w14:textId="77777777" w:rsidR="005A688D" w:rsidRPr="005A688D" w:rsidRDefault="005A688D" w:rsidP="005A688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688D">
              <w:rPr>
                <w:rFonts w:asciiTheme="majorBidi" w:hAnsiTheme="majorBidi" w:cstheme="majorBidi"/>
                <w:sz w:val="24"/>
                <w:szCs w:val="24"/>
              </w:rPr>
              <w:t>Description</w:t>
            </w:r>
          </w:p>
        </w:tc>
      </w:tr>
      <w:tr w:rsidR="005A688D" w:rsidRPr="005A688D" w14:paraId="2FAFE996" w14:textId="77777777" w:rsidTr="005A688D">
        <w:tc>
          <w:tcPr>
            <w:tcW w:w="4788" w:type="dxa"/>
            <w:vAlign w:val="center"/>
          </w:tcPr>
          <w:p w14:paraId="49B828A5" w14:textId="77777777" w:rsidR="005A688D" w:rsidRDefault="005A688D" w:rsidP="005A688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DB7FCCE" w14:textId="2FE67653" w:rsidR="005A688D" w:rsidRDefault="005A688D" w:rsidP="005A688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688D">
              <w:rPr>
                <w:rFonts w:asciiTheme="majorBidi" w:hAnsiTheme="majorBidi" w:cstheme="majorBidi"/>
                <w:sz w:val="24"/>
                <w:szCs w:val="24"/>
              </w:rPr>
              <w:t>%</w:t>
            </w:r>
          </w:p>
          <w:p w14:paraId="6DEA3C7E" w14:textId="2940959A" w:rsidR="005A688D" w:rsidRPr="005A688D" w:rsidRDefault="005A688D" w:rsidP="005A688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  <w:vAlign w:val="center"/>
          </w:tcPr>
          <w:p w14:paraId="4E1FA954" w14:textId="77777777" w:rsidR="005A688D" w:rsidRPr="005A688D" w:rsidRDefault="005A688D" w:rsidP="005A688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688D">
              <w:rPr>
                <w:rFonts w:asciiTheme="majorBidi" w:hAnsiTheme="majorBidi" w:cstheme="majorBidi"/>
                <w:sz w:val="24"/>
                <w:szCs w:val="24"/>
              </w:rPr>
              <w:t>Down payment</w:t>
            </w:r>
          </w:p>
        </w:tc>
      </w:tr>
      <w:tr w:rsidR="005A688D" w:rsidRPr="005A688D" w14:paraId="3BC91520" w14:textId="77777777" w:rsidTr="005A688D">
        <w:tc>
          <w:tcPr>
            <w:tcW w:w="4788" w:type="dxa"/>
            <w:vAlign w:val="center"/>
          </w:tcPr>
          <w:p w14:paraId="7C46AF9A" w14:textId="77777777" w:rsidR="005A688D" w:rsidRDefault="005A688D" w:rsidP="005A688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2EF8415" w14:textId="3ECB9E9B" w:rsidR="005A688D" w:rsidRDefault="005A688D" w:rsidP="005A688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688D">
              <w:rPr>
                <w:rFonts w:asciiTheme="majorBidi" w:hAnsiTheme="majorBidi" w:cstheme="majorBidi"/>
                <w:sz w:val="24"/>
                <w:szCs w:val="24"/>
              </w:rPr>
              <w:t>%</w:t>
            </w:r>
          </w:p>
          <w:p w14:paraId="0AA0F2D1" w14:textId="65F19FA7" w:rsidR="005A688D" w:rsidRPr="005A688D" w:rsidRDefault="005A688D" w:rsidP="005A688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  <w:vAlign w:val="center"/>
          </w:tcPr>
          <w:p w14:paraId="5B8FEECD" w14:textId="77777777" w:rsidR="005A688D" w:rsidRPr="005A688D" w:rsidRDefault="005A688D" w:rsidP="005A688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688D">
              <w:rPr>
                <w:rFonts w:asciiTheme="majorBidi" w:hAnsiTheme="majorBidi" w:cstheme="majorBidi"/>
                <w:sz w:val="24"/>
                <w:szCs w:val="24"/>
              </w:rPr>
              <w:t>Payment upon Completion of the services</w:t>
            </w:r>
          </w:p>
        </w:tc>
      </w:tr>
    </w:tbl>
    <w:p w14:paraId="2C3C409F" w14:textId="77777777" w:rsidR="005A688D" w:rsidRPr="005A688D" w:rsidRDefault="005A688D" w:rsidP="005A688D">
      <w:pPr>
        <w:rPr>
          <w:rFonts w:asciiTheme="majorBidi" w:hAnsiTheme="majorBidi" w:cstheme="majorBidi"/>
          <w:sz w:val="24"/>
          <w:szCs w:val="24"/>
        </w:rPr>
      </w:pPr>
    </w:p>
    <w:p w14:paraId="6679EDB0" w14:textId="281F1465" w:rsidR="005A688D" w:rsidRPr="005A688D" w:rsidRDefault="005A688D" w:rsidP="005A688D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Thank you and </w:t>
      </w:r>
      <w:proofErr w:type="gramStart"/>
      <w:r w:rsidRPr="005A688D">
        <w:rPr>
          <w:rFonts w:asciiTheme="majorBidi" w:hAnsiTheme="majorBidi" w:cstheme="majorBidi"/>
          <w:sz w:val="24"/>
          <w:szCs w:val="24"/>
        </w:rPr>
        <w:t>Sincerely</w:t>
      </w:r>
      <w:proofErr w:type="gramEnd"/>
      <w:r w:rsidRPr="005A688D">
        <w:rPr>
          <w:rFonts w:asciiTheme="majorBidi" w:hAnsiTheme="majorBidi" w:cstheme="majorBidi"/>
          <w:sz w:val="24"/>
          <w:szCs w:val="24"/>
        </w:rPr>
        <w:t xml:space="preserve"> yours</w:t>
      </w:r>
      <w:r>
        <w:rPr>
          <w:rFonts w:asciiTheme="majorBidi" w:hAnsiTheme="majorBidi" w:cstheme="majorBidi"/>
          <w:sz w:val="24"/>
          <w:szCs w:val="24"/>
        </w:rPr>
        <w:t>,</w:t>
      </w:r>
    </w:p>
    <w:p w14:paraId="6EA0680E" w14:textId="54192213" w:rsidR="005A688D" w:rsidRDefault="005A688D" w:rsidP="005A688D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_______________________________</w:t>
      </w:r>
    </w:p>
    <w:p w14:paraId="633D0E17" w14:textId="735B4C74" w:rsidR="005A688D" w:rsidRDefault="005A688D" w:rsidP="005A688D">
      <w:pPr>
        <w:rPr>
          <w:rFonts w:asciiTheme="majorBidi" w:hAnsiTheme="majorBidi" w:cstheme="majorBidi"/>
          <w:sz w:val="24"/>
          <w:szCs w:val="24"/>
        </w:rPr>
      </w:pPr>
    </w:p>
    <w:p w14:paraId="1090FD39" w14:textId="77777777" w:rsidR="005A688D" w:rsidRPr="005A688D" w:rsidRDefault="005A688D" w:rsidP="005A688D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5A688D" w14:paraId="110C4C59" w14:textId="77777777" w:rsidTr="00E45CD0">
        <w:tc>
          <w:tcPr>
            <w:tcW w:w="4788" w:type="dxa"/>
          </w:tcPr>
          <w:p w14:paraId="38E40BBF" w14:textId="77777777" w:rsidR="005A688D" w:rsidRDefault="005A688D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FA372E8" w14:textId="3F10CC13" w:rsidR="005A688D" w:rsidRDefault="005A688D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MPANY</w:t>
            </w:r>
            <w:r>
              <w:rPr>
                <w:rFonts w:asciiTheme="majorBidi" w:hAnsiTheme="majorBidi" w:cstheme="majorBidi"/>
                <w:sz w:val="24"/>
                <w:szCs w:val="24"/>
              </w:rPr>
              <w:br/>
            </w:r>
            <w:r>
              <w:rPr>
                <w:rFonts w:asciiTheme="majorBidi" w:hAnsiTheme="majorBidi" w:cstheme="majorBidi"/>
                <w:sz w:val="24"/>
                <w:szCs w:val="24"/>
              </w:rPr>
              <w:br/>
              <w:t>_______________________________</w:t>
            </w:r>
          </w:p>
        </w:tc>
        <w:tc>
          <w:tcPr>
            <w:tcW w:w="4788" w:type="dxa"/>
          </w:tcPr>
          <w:p w14:paraId="5C7C03EC" w14:textId="77777777" w:rsidR="005A688D" w:rsidRDefault="005A688D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CAF662E" w14:textId="77777777" w:rsidR="005A688D" w:rsidRDefault="005A688D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LIENT</w:t>
            </w:r>
          </w:p>
          <w:p w14:paraId="0FEFA657" w14:textId="77777777" w:rsidR="005A688D" w:rsidRDefault="005A688D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7CD10D9" w14:textId="77777777" w:rsidR="005A688D" w:rsidRDefault="005A688D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tr w:rsidR="005A688D" w14:paraId="53407925" w14:textId="77777777" w:rsidTr="00E45CD0">
        <w:tc>
          <w:tcPr>
            <w:tcW w:w="4788" w:type="dxa"/>
          </w:tcPr>
          <w:p w14:paraId="1FD99B05" w14:textId="77777777" w:rsidR="005A688D" w:rsidRDefault="005A688D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A1CDA7E" w14:textId="77777777" w:rsidR="005A688D" w:rsidRDefault="005A688D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3FF6FF25" w14:textId="77777777" w:rsidR="005A688D" w:rsidRDefault="005A688D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1A71386" w14:textId="77777777" w:rsidR="005A688D" w:rsidRDefault="005A688D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  <w:p w14:paraId="01A4B06F" w14:textId="77777777" w:rsidR="005A688D" w:rsidRDefault="005A688D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26114102" w14:textId="77777777" w:rsidR="005A688D" w:rsidRDefault="005A688D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EF7AEEB" w14:textId="77777777" w:rsidR="005A688D" w:rsidRDefault="005A688D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7EFE5FF8" w14:textId="77777777" w:rsidR="005A688D" w:rsidRDefault="005A688D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FB4B995" w14:textId="77777777" w:rsidR="005A688D" w:rsidRDefault="005A688D" w:rsidP="00E45CD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bookmarkEnd w:id="0"/>
      <w:bookmarkEnd w:id="1"/>
    </w:tbl>
    <w:p w14:paraId="78DC7828" w14:textId="77777777" w:rsidR="005A688D" w:rsidRPr="005A688D" w:rsidRDefault="005A688D" w:rsidP="005A688D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sectPr w:rsidR="005A688D" w:rsidRPr="005A688D" w:rsidSect="00994D82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A5B53"/>
    <w:multiLevelType w:val="hybridMultilevel"/>
    <w:tmpl w:val="A0708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274BAD"/>
    <w:multiLevelType w:val="hybridMultilevel"/>
    <w:tmpl w:val="03644E08"/>
    <w:lvl w:ilvl="0" w:tplc="A2FAB9C2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511EA4"/>
    <w:multiLevelType w:val="hybridMultilevel"/>
    <w:tmpl w:val="D8D4C3D8"/>
    <w:lvl w:ilvl="0" w:tplc="18F846CC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85285254">
    <w:abstractNumId w:val="2"/>
  </w:num>
  <w:num w:numId="2" w16cid:durableId="227301079">
    <w:abstractNumId w:val="1"/>
  </w:num>
  <w:num w:numId="3" w16cid:durableId="10305697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MTWyMDYCkiZGJko6SsGpxcWZ+XkgBYa1AC/Vvl0sAAAA"/>
  </w:docVars>
  <w:rsids>
    <w:rsidRoot w:val="00F42ECB"/>
    <w:rsid w:val="00077A89"/>
    <w:rsid w:val="0038791F"/>
    <w:rsid w:val="004D4B78"/>
    <w:rsid w:val="005A688D"/>
    <w:rsid w:val="006603F0"/>
    <w:rsid w:val="0066210B"/>
    <w:rsid w:val="00734C30"/>
    <w:rsid w:val="009A6CF0"/>
    <w:rsid w:val="00A82DD0"/>
    <w:rsid w:val="00CB1877"/>
    <w:rsid w:val="00F42E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21686"/>
  <w15:chartTrackingRefBased/>
  <w15:docId w15:val="{537555AB-34EF-4793-A3BF-14BCAD996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68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688D"/>
    <w:pPr>
      <w:ind w:left="720"/>
      <w:contextualSpacing/>
    </w:pPr>
  </w:style>
  <w:style w:type="table" w:styleId="TableGrid">
    <w:name w:val="Table Grid"/>
    <w:basedOn w:val="TableNormal"/>
    <w:uiPriority w:val="39"/>
    <w:rsid w:val="005A68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326</Words>
  <Characters>1864</Characters>
  <Application>Microsoft Office Word</Application>
  <DocSecurity>0</DocSecurity>
  <Lines>15</Lines>
  <Paragraphs>4</Paragraphs>
  <ScaleCrop>false</ScaleCrop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 Sultan</dc:creator>
  <cp:keywords/>
  <dc:description/>
  <cp:lastModifiedBy>Karim Sultan</cp:lastModifiedBy>
  <cp:revision>2</cp:revision>
  <dcterms:created xsi:type="dcterms:W3CDTF">2022-12-12T19:01:00Z</dcterms:created>
  <dcterms:modified xsi:type="dcterms:W3CDTF">2022-12-12T19:15:00Z</dcterms:modified>
</cp:coreProperties>
</file>